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18C24F" w14:textId="7F48F50A" w:rsidR="003B1634" w:rsidRDefault="003B1634" w:rsidP="003B1634">
      <w:pPr>
        <w:spacing w:after="95" w:line="265" w:lineRule="auto"/>
        <w:ind w:right="62"/>
        <w:jc w:val="center"/>
      </w:pPr>
      <w:r>
        <w:rPr>
          <w:rFonts w:ascii="Times New Roman" w:eastAsia="Times New Roman" w:hAnsi="Times New Roman" w:cs="Times New Roman"/>
          <w:b/>
          <w:sz w:val="20"/>
        </w:rPr>
        <w:t>ANEXO I - AUTODECLARAÇÃO ÉTNICO RACIAL</w:t>
      </w:r>
    </w:p>
    <w:p w14:paraId="23E35686" w14:textId="77777777" w:rsidR="003B1634" w:rsidRDefault="003B1634" w:rsidP="003B1634">
      <w:pPr>
        <w:spacing w:after="94" w:line="265" w:lineRule="auto"/>
        <w:ind w:left="-5" w:right="44"/>
      </w:pPr>
      <w:r>
        <w:rPr>
          <w:sz w:val="20"/>
        </w:rPr>
        <w:t>(A SER ENTREGUE PELO(A) CANDIDATO(A) NA INSCRIÇÃO)</w:t>
      </w:r>
    </w:p>
    <w:p w14:paraId="637B160A" w14:textId="2F06FCF8" w:rsidR="003B1634" w:rsidRDefault="003B1634" w:rsidP="003B1634">
      <w:pPr>
        <w:tabs>
          <w:tab w:val="center" w:pos="771"/>
          <w:tab w:val="center" w:pos="1941"/>
          <w:tab w:val="center" w:pos="2817"/>
          <w:tab w:val="center" w:pos="3503"/>
          <w:tab w:val="center" w:pos="4421"/>
          <w:tab w:val="center" w:pos="5152"/>
          <w:tab w:val="center" w:pos="5608"/>
          <w:tab w:val="center" w:pos="6277"/>
          <w:tab w:val="center" w:pos="6994"/>
          <w:tab w:val="center" w:pos="7931"/>
          <w:tab w:val="right" w:pos="9079"/>
        </w:tabs>
        <w:spacing w:after="94" w:line="265" w:lineRule="auto"/>
        <w:ind w:left="-15"/>
      </w:pPr>
      <w:r>
        <w:rPr>
          <w:sz w:val="20"/>
        </w:rPr>
        <w:t>À</w:t>
      </w:r>
      <w:r>
        <w:rPr>
          <w:sz w:val="20"/>
        </w:rPr>
        <w:tab/>
        <w:t>Comissão</w:t>
      </w:r>
      <w:r>
        <w:rPr>
          <w:sz w:val="20"/>
        </w:rPr>
        <w:tab/>
        <w:t>Organizadora</w:t>
      </w:r>
      <w:r>
        <w:rPr>
          <w:sz w:val="20"/>
        </w:rPr>
        <w:tab/>
        <w:t>do</w:t>
      </w:r>
      <w:r>
        <w:rPr>
          <w:sz w:val="20"/>
        </w:rPr>
        <w:tab/>
        <w:t>Processo</w:t>
      </w:r>
      <w:r>
        <w:rPr>
          <w:sz w:val="20"/>
        </w:rPr>
        <w:tab/>
        <w:t>Seletivo</w:t>
      </w:r>
      <w:r>
        <w:rPr>
          <w:sz w:val="20"/>
        </w:rPr>
        <w:tab/>
        <w:t>para</w:t>
      </w:r>
      <w:r>
        <w:rPr>
          <w:sz w:val="20"/>
        </w:rPr>
        <w:tab/>
        <w:t>o</w:t>
      </w:r>
      <w:r>
        <w:rPr>
          <w:sz w:val="20"/>
        </w:rPr>
        <w:tab/>
        <w:t>Programa</w:t>
      </w:r>
      <w:r>
        <w:rPr>
          <w:sz w:val="20"/>
        </w:rPr>
        <w:tab/>
        <w:t>de</w:t>
      </w:r>
      <w:r>
        <w:rPr>
          <w:sz w:val="20"/>
        </w:rPr>
        <w:tab/>
        <w:t>Pós-Graduação</w:t>
      </w:r>
      <w:r>
        <w:rPr>
          <w:sz w:val="20"/>
        </w:rPr>
        <w:t xml:space="preserve"> </w:t>
      </w:r>
      <w:r>
        <w:rPr>
          <w:sz w:val="20"/>
        </w:rPr>
        <w:t>em</w:t>
      </w:r>
    </w:p>
    <w:p w14:paraId="040962CA" w14:textId="77777777" w:rsidR="003B1634" w:rsidRDefault="003B1634" w:rsidP="003B1634">
      <w:pPr>
        <w:spacing w:after="346" w:line="365" w:lineRule="auto"/>
        <w:ind w:left="-5" w:right="44"/>
      </w:pPr>
      <w:r>
        <w:rPr>
          <w:sz w:val="20"/>
        </w:rPr>
        <w:t>_________________________________________________regido pelo Edital nº ____/___________ para a Universidade Federal do Vale do São Francisco.</w:t>
      </w:r>
    </w:p>
    <w:p w14:paraId="128E055F" w14:textId="5352F530" w:rsidR="003B1634" w:rsidRDefault="003B1634" w:rsidP="00A02DEC">
      <w:pPr>
        <w:tabs>
          <w:tab w:val="right" w:pos="9079"/>
        </w:tabs>
        <w:spacing w:after="94" w:line="265" w:lineRule="auto"/>
        <w:ind w:left="-15"/>
      </w:pPr>
      <w:r>
        <w:rPr>
          <w:sz w:val="20"/>
        </w:rPr>
        <w:t>Nome</w:t>
      </w:r>
      <w:r w:rsidR="00A02DEC">
        <w:rPr>
          <w:sz w:val="20"/>
        </w:rPr>
        <w:t xml:space="preserve"> </w:t>
      </w:r>
      <w:r>
        <w:rPr>
          <w:sz w:val="20"/>
        </w:rPr>
        <w:t>do(a)</w:t>
      </w:r>
      <w:r w:rsidR="00A02DEC">
        <w:rPr>
          <w:sz w:val="20"/>
        </w:rPr>
        <w:t xml:space="preserve"> </w:t>
      </w:r>
      <w:r>
        <w:rPr>
          <w:sz w:val="20"/>
        </w:rPr>
        <w:t>candidato(a):__________________________________________________________________</w:t>
      </w:r>
    </w:p>
    <w:p w14:paraId="6D70C794" w14:textId="77777777" w:rsidR="003B1634" w:rsidRDefault="003B1634" w:rsidP="003B1634">
      <w:pPr>
        <w:spacing w:after="94" w:line="265" w:lineRule="auto"/>
        <w:ind w:left="-5" w:right="44"/>
      </w:pPr>
      <w:r>
        <w:rPr>
          <w:sz w:val="20"/>
        </w:rPr>
        <w:t>CPF:____________________________ RG:________________________</w:t>
      </w:r>
    </w:p>
    <w:p w14:paraId="1AA57034" w14:textId="77777777" w:rsidR="003B1634" w:rsidRDefault="003B1634" w:rsidP="003B1634">
      <w:pPr>
        <w:spacing w:after="94" w:line="265" w:lineRule="auto"/>
        <w:ind w:left="-5" w:right="44"/>
      </w:pPr>
      <w:r>
        <w:rPr>
          <w:sz w:val="20"/>
        </w:rPr>
        <w:t>E-mail:______________________________________________________</w:t>
      </w:r>
    </w:p>
    <w:p w14:paraId="57CE430C" w14:textId="77777777" w:rsidR="003B1634" w:rsidRDefault="003B1634" w:rsidP="003B1634">
      <w:pPr>
        <w:spacing w:after="435" w:line="265" w:lineRule="auto"/>
        <w:ind w:left="-5" w:right="44"/>
      </w:pPr>
      <w:r>
        <w:rPr>
          <w:sz w:val="20"/>
        </w:rPr>
        <w:t>Telefone:____________________________________________________</w:t>
      </w:r>
    </w:p>
    <w:p w14:paraId="1EEEFA21" w14:textId="5FBD2035" w:rsidR="003B1634" w:rsidRDefault="003B1634" w:rsidP="003B1634">
      <w:pPr>
        <w:spacing w:after="689" w:line="365" w:lineRule="auto"/>
        <w:ind w:left="-5" w:right="44"/>
      </w:pPr>
      <w:r>
        <w:rPr>
          <w:sz w:val="20"/>
        </w:rPr>
        <w:t>Declaro que sou negro (preto ou pardo)/indígena, para o fim específico de atender ao Item do</w:t>
      </w:r>
      <w:r w:rsidR="00A02DEC">
        <w:rPr>
          <w:sz w:val="20"/>
        </w:rPr>
        <w:t xml:space="preserve"> </w:t>
      </w:r>
      <w:r>
        <w:rPr>
          <w:sz w:val="20"/>
        </w:rPr>
        <w:t>_____________________________ do Edital nº _____/____________ bem como estou ciente de que se for detectada falsidade desta declaração, estarei sujeito às penalidades legais, inclusive de eliminação deste Processo Seletivo, em qualquer fase, e de anulação de minha pré-matrícula caso tenha sido matriculado após procedimento regular, em que sejam assegurados o contraditório e a ampla defesa.</w:t>
      </w:r>
    </w:p>
    <w:p w14:paraId="50FE8480" w14:textId="77777777" w:rsidR="003B1634" w:rsidRDefault="003B1634" w:rsidP="003B1634">
      <w:pPr>
        <w:spacing w:after="1131" w:line="265" w:lineRule="auto"/>
        <w:ind w:left="-5" w:right="44"/>
      </w:pPr>
      <w:r>
        <w:rPr>
          <w:sz w:val="20"/>
        </w:rPr>
        <w:t>____________________, _______ de ______________ 20_____</w:t>
      </w:r>
    </w:p>
    <w:p w14:paraId="4F2E0B66" w14:textId="77777777" w:rsidR="003B1634" w:rsidRDefault="003B1634" w:rsidP="003B1634">
      <w:pPr>
        <w:spacing w:after="94" w:line="265" w:lineRule="auto"/>
        <w:ind w:left="-5" w:right="44"/>
      </w:pPr>
      <w:r>
        <w:rPr>
          <w:sz w:val="20"/>
        </w:rPr>
        <w:t>__________________________________________</w:t>
      </w:r>
    </w:p>
    <w:p w14:paraId="34782D49" w14:textId="77777777" w:rsidR="003B1634" w:rsidRDefault="003B1634" w:rsidP="003B1634">
      <w:pPr>
        <w:spacing w:after="94" w:line="265" w:lineRule="auto"/>
        <w:ind w:left="-5" w:right="44"/>
      </w:pPr>
      <w:r>
        <w:rPr>
          <w:sz w:val="20"/>
        </w:rPr>
        <w:t>Assinatura do(a) candidato(a)</w:t>
      </w:r>
    </w:p>
    <w:p w14:paraId="59CAE003" w14:textId="77777777" w:rsidR="00D649BD" w:rsidRPr="00B832A6" w:rsidRDefault="00D649BD" w:rsidP="00B832A6"/>
    <w:sectPr w:rsidR="00D649BD" w:rsidRPr="00B832A6">
      <w:headerReference w:type="default" r:id="rId8"/>
      <w:footerReference w:type="default" r:id="rId9"/>
      <w:pgSz w:w="11906" w:h="16838"/>
      <w:pgMar w:top="1418" w:right="1416" w:bottom="766" w:left="1701" w:header="709" w:footer="709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2514E6" w14:textId="77777777" w:rsidR="00B778AD" w:rsidRDefault="00B778AD">
      <w:pPr>
        <w:spacing w:after="0" w:line="240" w:lineRule="auto"/>
      </w:pPr>
      <w:r>
        <w:separator/>
      </w:r>
    </w:p>
  </w:endnote>
  <w:endnote w:type="continuationSeparator" w:id="0">
    <w:p w14:paraId="006C92C8" w14:textId="77777777" w:rsidR="00B778AD" w:rsidRDefault="00B778A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iberation Sans">
    <w:altName w:val="Arial"/>
    <w:charset w:val="01"/>
    <w:family w:val="roman"/>
    <w:pitch w:val="variable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4AF2CC" w14:textId="77777777" w:rsidR="00D649BD" w:rsidRDefault="001A0664">
    <w:pPr>
      <w:spacing w:after="0" w:line="240" w:lineRule="auto"/>
      <w:jc w:val="center"/>
      <w:rPr>
        <w:sz w:val="24"/>
        <w:szCs w:val="24"/>
      </w:rPr>
    </w:pPr>
    <w:r>
      <w:rPr>
        <w:sz w:val="24"/>
        <w:szCs w:val="24"/>
      </w:rPr>
      <w:t>_______________________________________________________________________</w:t>
    </w:r>
  </w:p>
  <w:p w14:paraId="65516F1F" w14:textId="77777777" w:rsidR="00D649BD" w:rsidRDefault="001A0664">
    <w:pPr>
      <w:spacing w:after="0" w:line="240" w:lineRule="auto"/>
      <w:jc w:val="center"/>
      <w:rPr>
        <w:rFonts w:ascii="Times New Roman" w:eastAsia="Times New Roman" w:hAnsi="Times New Roman" w:cs="Times New Roman"/>
      </w:rPr>
    </w:pPr>
    <w:r>
      <w:rPr>
        <w:rFonts w:ascii="Times New Roman" w:eastAsia="Times New Roman" w:hAnsi="Times New Roman" w:cs="Times New Roman"/>
        <w:sz w:val="20"/>
        <w:szCs w:val="20"/>
      </w:rPr>
      <w:t>Av. José de Sá Maniçoba, s/n – Centro – Petrolina, PE, CEP 56304-205 Telefone: (87) 2101-6856- https://portais.univasf.edu.br/ppgef/home email: ppgef@univasf.edu.br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2CE6C5" w14:textId="77777777" w:rsidR="00B778AD" w:rsidRDefault="00B778AD">
      <w:pPr>
        <w:spacing w:after="0" w:line="240" w:lineRule="auto"/>
      </w:pPr>
      <w:r>
        <w:separator/>
      </w:r>
    </w:p>
  </w:footnote>
  <w:footnote w:type="continuationSeparator" w:id="0">
    <w:p w14:paraId="1A1F86AA" w14:textId="77777777" w:rsidR="00B778AD" w:rsidRDefault="00B778A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7E8DF0" w14:textId="77777777" w:rsidR="00D649BD" w:rsidRDefault="001A0664">
    <w:pPr>
      <w:tabs>
        <w:tab w:val="center" w:pos="4252"/>
        <w:tab w:val="right" w:pos="8504"/>
      </w:tabs>
      <w:spacing w:after="0" w:line="240" w:lineRule="auto"/>
      <w:jc w:val="center"/>
      <w:rPr>
        <w:rFonts w:ascii="Arial" w:eastAsia="Arial" w:hAnsi="Arial" w:cs="Arial"/>
        <w:b/>
        <w:sz w:val="20"/>
        <w:szCs w:val="20"/>
      </w:rPr>
    </w:pPr>
    <w:r>
      <w:rPr>
        <w:noProof/>
        <w:lang w:eastAsia="pt-BR"/>
      </w:rPr>
      <w:drawing>
        <wp:anchor distT="0" distB="0" distL="114300" distR="114935" simplePos="0" relativeHeight="251658240" behindDoc="0" locked="0" layoutInCell="1" hidden="0" allowOverlap="1" wp14:anchorId="6B5C057A" wp14:editId="444AF972">
          <wp:simplePos x="0" y="0"/>
          <wp:positionH relativeFrom="column">
            <wp:posOffset>2313940</wp:posOffset>
          </wp:positionH>
          <wp:positionV relativeFrom="paragraph">
            <wp:posOffset>-316229</wp:posOffset>
          </wp:positionV>
          <wp:extent cx="685165" cy="590550"/>
          <wp:effectExtent l="0" t="0" r="0" b="0"/>
          <wp:wrapTopAndBottom distT="0" distB="0"/>
          <wp:docPr id="1" name="image1.png" descr="BRASAO3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 descr="BRASAO3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685165" cy="59055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  <w:p w14:paraId="4B17EA68" w14:textId="77777777" w:rsidR="00D649BD" w:rsidRDefault="00D649BD">
    <w:pPr>
      <w:tabs>
        <w:tab w:val="center" w:pos="4252"/>
        <w:tab w:val="right" w:pos="8504"/>
      </w:tabs>
      <w:spacing w:after="0" w:line="240" w:lineRule="auto"/>
      <w:jc w:val="center"/>
      <w:rPr>
        <w:rFonts w:ascii="Arial" w:eastAsia="Arial" w:hAnsi="Arial" w:cs="Arial"/>
        <w:b/>
        <w:sz w:val="20"/>
        <w:szCs w:val="20"/>
      </w:rPr>
    </w:pPr>
  </w:p>
  <w:p w14:paraId="6F8876CA" w14:textId="77777777" w:rsidR="00D649BD" w:rsidRDefault="001A0664">
    <w:pPr>
      <w:tabs>
        <w:tab w:val="center" w:pos="4252"/>
        <w:tab w:val="right" w:pos="8504"/>
      </w:tabs>
      <w:spacing w:after="0" w:line="240" w:lineRule="auto"/>
      <w:jc w:val="center"/>
      <w:rPr>
        <w:b/>
        <w:sz w:val="24"/>
        <w:szCs w:val="24"/>
      </w:rPr>
    </w:pPr>
    <w:r>
      <w:rPr>
        <w:b/>
        <w:sz w:val="24"/>
        <w:szCs w:val="24"/>
      </w:rPr>
      <w:t>UNIVERSIDADE FEDERAL DO VALE DO SÃO FRANCISCO - UNIVASF</w:t>
    </w:r>
  </w:p>
  <w:p w14:paraId="61420982" w14:textId="77777777" w:rsidR="00D649BD" w:rsidRDefault="001A0664">
    <w:pPr>
      <w:tabs>
        <w:tab w:val="center" w:pos="4252"/>
        <w:tab w:val="right" w:pos="8504"/>
      </w:tabs>
      <w:spacing w:after="0" w:line="240" w:lineRule="auto"/>
      <w:jc w:val="center"/>
      <w:rPr>
        <w:b/>
        <w:sz w:val="24"/>
        <w:szCs w:val="24"/>
      </w:rPr>
    </w:pPr>
    <w:r>
      <w:rPr>
        <w:b/>
        <w:sz w:val="24"/>
        <w:szCs w:val="24"/>
      </w:rPr>
      <w:t>PROGRAMA DE PÓS-GRADUAÇÃO EM EDUCAÇÃO FÍSICA – PPGEF</w:t>
    </w:r>
  </w:p>
  <w:p w14:paraId="3D73B03F" w14:textId="77777777" w:rsidR="00D649BD" w:rsidRDefault="001A0664">
    <w:pPr>
      <w:tabs>
        <w:tab w:val="center" w:pos="4252"/>
        <w:tab w:val="right" w:pos="8504"/>
      </w:tabs>
      <w:spacing w:after="0" w:line="240" w:lineRule="auto"/>
      <w:jc w:val="center"/>
      <w:rPr>
        <w:b/>
        <w:sz w:val="24"/>
        <w:szCs w:val="24"/>
      </w:rPr>
    </w:pPr>
    <w:r>
      <w:rPr>
        <w:b/>
        <w:sz w:val="24"/>
        <w:szCs w:val="24"/>
      </w:rPr>
      <w:t>PRÓ-REITORIA DE PESQUISA, PÓS-GRADUAÇÃO E INOVAÇÃO – PRPPGI</w:t>
    </w:r>
  </w:p>
  <w:p w14:paraId="1A3D2992" w14:textId="77777777" w:rsidR="00D649BD" w:rsidRDefault="001A0664">
    <w:pPr>
      <w:tabs>
        <w:tab w:val="center" w:pos="4252"/>
        <w:tab w:val="right" w:pos="8504"/>
      </w:tabs>
      <w:spacing w:after="0" w:line="240" w:lineRule="auto"/>
      <w:jc w:val="center"/>
    </w:pPr>
    <w:r>
      <w:t>_____________________________________________________________________________</w:t>
    </w:r>
  </w:p>
  <w:p w14:paraId="377080DC" w14:textId="77777777" w:rsidR="00D649BD" w:rsidRDefault="00D649BD">
    <w:pPr>
      <w:pBdr>
        <w:top w:val="nil"/>
        <w:left w:val="nil"/>
        <w:bottom w:val="nil"/>
        <w:right w:val="nil"/>
        <w:between w:val="nil"/>
      </w:pBdr>
      <w:tabs>
        <w:tab w:val="center" w:pos="4252"/>
        <w:tab w:val="right" w:pos="8504"/>
      </w:tabs>
      <w:spacing w:after="0" w:line="240" w:lineRule="aut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A3548A7"/>
    <w:multiLevelType w:val="multilevel"/>
    <w:tmpl w:val="010206C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127193708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S0MDa2MDc2NTIyNLZQ0lEKTi0uzszPAykwqgUA81+FdywAAAA="/>
  </w:docVars>
  <w:rsids>
    <w:rsidRoot w:val="00D649BD"/>
    <w:rsid w:val="000812D9"/>
    <w:rsid w:val="000A12C6"/>
    <w:rsid w:val="0012602D"/>
    <w:rsid w:val="0018435D"/>
    <w:rsid w:val="001A0664"/>
    <w:rsid w:val="001E0C44"/>
    <w:rsid w:val="002426B9"/>
    <w:rsid w:val="0028072A"/>
    <w:rsid w:val="00333FCC"/>
    <w:rsid w:val="003B1634"/>
    <w:rsid w:val="004378E7"/>
    <w:rsid w:val="00451C47"/>
    <w:rsid w:val="0049139F"/>
    <w:rsid w:val="004E0701"/>
    <w:rsid w:val="00545CEE"/>
    <w:rsid w:val="005718DC"/>
    <w:rsid w:val="005F2974"/>
    <w:rsid w:val="006138D3"/>
    <w:rsid w:val="0077287F"/>
    <w:rsid w:val="007D4390"/>
    <w:rsid w:val="007F5ABF"/>
    <w:rsid w:val="00800EDA"/>
    <w:rsid w:val="008F37CF"/>
    <w:rsid w:val="00A02DEC"/>
    <w:rsid w:val="00A123FA"/>
    <w:rsid w:val="00A324F1"/>
    <w:rsid w:val="00A43C70"/>
    <w:rsid w:val="00A855C7"/>
    <w:rsid w:val="00B37ECD"/>
    <w:rsid w:val="00B778AD"/>
    <w:rsid w:val="00B832A6"/>
    <w:rsid w:val="00BF1D56"/>
    <w:rsid w:val="00D405F0"/>
    <w:rsid w:val="00D649BD"/>
    <w:rsid w:val="00E356DD"/>
    <w:rsid w:val="00E40007"/>
    <w:rsid w:val="00ED7003"/>
    <w:rsid w:val="00FC3087"/>
    <w:rsid w:val="00FC51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41D7A91"/>
  <w15:docId w15:val="{9EB60088-5C82-4502-8F54-49A37254EF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color w:val="00000A"/>
        <w:sz w:val="22"/>
        <w:szCs w:val="22"/>
        <w:lang w:val="pt-B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Ttulo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Ttulo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Ttulo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Ttulo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Ttulo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Ttulo">
    <w:name w:val="Title"/>
    <w:basedOn w:val="Normal"/>
    <w:next w:val="Normal"/>
    <w:uiPriority w:val="10"/>
    <w:qFormat/>
    <w:pPr>
      <w:keepNext/>
      <w:spacing w:before="240" w:after="120"/>
    </w:pPr>
    <w:rPr>
      <w:rFonts w:ascii="Liberation Sans" w:eastAsia="Liberation Sans" w:hAnsi="Liberation Sans" w:cs="Liberation Sans"/>
      <w:sz w:val="28"/>
      <w:szCs w:val="28"/>
    </w:rPr>
  </w:style>
  <w:style w:type="paragraph" w:styleId="Subttulo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Pr>
      <w:sz w:val="20"/>
      <w:szCs w:val="20"/>
    </w:rPr>
  </w:style>
  <w:style w:type="character" w:styleId="Refdecomentrio">
    <w:name w:val="annotation reference"/>
    <w:basedOn w:val="Fontepargpadro"/>
    <w:uiPriority w:val="99"/>
    <w:semiHidden/>
    <w:unhideWhenUsed/>
    <w:rPr>
      <w:sz w:val="16"/>
      <w:szCs w:val="16"/>
    </w:rPr>
  </w:style>
  <w:style w:type="paragraph" w:styleId="Reviso">
    <w:name w:val="Revision"/>
    <w:hidden/>
    <w:uiPriority w:val="99"/>
    <w:semiHidden/>
    <w:rsid w:val="004378E7"/>
    <w:pPr>
      <w:spacing w:after="0" w:line="240" w:lineRule="auto"/>
    </w:p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4378E7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4378E7"/>
    <w:rPr>
      <w:b/>
      <w:bCs/>
      <w:sz w:val="20"/>
      <w:szCs w:val="20"/>
    </w:rPr>
  </w:style>
  <w:style w:type="table" w:styleId="Tabelacomgrade">
    <w:name w:val="Table Grid"/>
    <w:basedOn w:val="Tabelanormal"/>
    <w:uiPriority w:val="39"/>
    <w:rsid w:val="0012602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Fontepargpadro"/>
    <w:uiPriority w:val="99"/>
    <w:unhideWhenUsed/>
    <w:rsid w:val="00A123FA"/>
    <w:rPr>
      <w:color w:val="0000FF" w:themeColor="hyperlink"/>
      <w:u w:val="single"/>
    </w:rPr>
  </w:style>
  <w:style w:type="character" w:customStyle="1" w:styleId="MenoPendente1">
    <w:name w:val="Menção Pendente1"/>
    <w:basedOn w:val="Fontepargpadro"/>
    <w:uiPriority w:val="99"/>
    <w:semiHidden/>
    <w:unhideWhenUsed/>
    <w:rsid w:val="00A123FA"/>
    <w:rPr>
      <w:color w:val="605E5C"/>
      <w:shd w:val="clear" w:color="auto" w:fill="E1DFDD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0812D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0812D9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4CA10B9F-BAF7-4857-B44A-6D5D8D99321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88</Words>
  <Characters>1017</Characters>
  <Application>Microsoft Office Word</Application>
  <DocSecurity>0</DocSecurity>
  <Lines>8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iordano Bonuzzi</dc:creator>
  <cp:lastModifiedBy>Giordano Bonuzzi</cp:lastModifiedBy>
  <cp:revision>7</cp:revision>
  <dcterms:created xsi:type="dcterms:W3CDTF">2022-11-03T21:51:00Z</dcterms:created>
  <dcterms:modified xsi:type="dcterms:W3CDTF">2022-11-03T22:00:00Z</dcterms:modified>
</cp:coreProperties>
</file>